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Data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Ithurburn</w:t>
      </w:r>
    </w:p>
    <w:p>
      <w:pPr>
        <w:pStyle w:val="Date"/>
      </w:pPr>
      <w:r>
        <w:t xml:space="preserve">22/03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paja)</w:t>
      </w:r>
      <w:r>
        <w:br/>
      </w:r>
      <w:r>
        <w:rPr>
          <w:rStyle w:val="NormalTok"/>
        </w:rPr>
        <w:t xml:space="preserve">experiment_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PL_DOSPER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{{data}}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{{to}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l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to, from) {</w:t>
      </w:r>
      <w:r>
        <w:br/>
      </w:r>
      <w:r>
        <w:rPr>
          <w:rStyle w:val="NormalTok"/>
        </w:rPr>
        <w:t xml:space="preserve">  lo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{{dataset}}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{{to}})</w:t>
      </w:r>
      <w:r>
        <w:br/>
      </w:r>
      <w:r>
        <w:rPr>
          <w:rStyle w:val="NormalTok"/>
        </w:rPr>
        <w:t xml:space="preserve">  lo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{{dataset}}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{{from}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{{dataset}}[loc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c2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datatable</w:t>
      </w:r>
      <w:r>
        <w:rPr>
          <w:rStyle w:val="NormalTok"/>
        </w:rPr>
        <w:t xml:space="preserve">(experiment_1_Dataset)</w:t>
      </w:r>
    </w:p>
    <w:p>
      <w:pPr>
        <w:pStyle w:val="FirstParagraph"/>
      </w:pPr>
      <w:r>
        <w:drawing>
          <wp:inline>
            <wp:extent cx="5334000" cy="433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analysis-cleanup_files/figure-docx/Look%20at%20the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eriment_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riment_1_Datase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FunctionTok"/>
        </w:rPr>
        <w:t xml:space="preserve">datatable</w:t>
      </w:r>
      <w:r>
        <w:rPr>
          <w:rStyle w:val="NormalTok"/>
        </w:rPr>
        <w:t xml:space="preserve">(experiment_1_Dataset)</w:t>
      </w:r>
    </w:p>
    <w:p>
      <w:pPr>
        <w:pStyle w:val="FirstParagraph"/>
      </w:pPr>
      <w:r>
        <w:drawing>
          <wp:inline>
            <wp:extent cx="5334000" cy="3695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analysis-cleanup_files/figure-docx/Look%20again%20at%20the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"</w:t>
      </w:r>
      <w:r>
        <w:br/>
      </w:r>
      <w:r>
        <w:rPr>
          <w:rStyle w:val="NormalTok"/>
        </w:rPr>
        <w:t xml:space="preserve">varna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Perception"</w:t>
      </w:r>
      <w:r>
        <w:br/>
      </w:r>
      <w:r>
        <w:rPr>
          <w:rStyle w:val="NormalTok"/>
        </w:rPr>
        <w:t xml:space="preserve">varnam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Benefit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unc</w:t>
      </w:r>
      <w:r>
        <w:rPr>
          <w:rStyle w:val="NormalTok"/>
        </w:rPr>
        <w:t xml:space="preserve">(experiment_1_Dataset,</w:t>
      </w:r>
      <w:r>
        <w:rPr>
          <w:rStyle w:val="StringTok"/>
        </w:rPr>
        <w:t xml:space="preserve">"Q5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.Q57_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Yes.Q6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2_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67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70_1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periment_1_Dataset)[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55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Yes.Q57_10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varname, 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periment_1_Dataset)[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Yes.Q65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62_10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varname2, n2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periment_1_Dataset)[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67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70_10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varname3, n3))</w:t>
      </w:r>
    </w:p>
    <w:p>
      <w:pPr>
        <w:pStyle w:val="SourceCode"/>
      </w:pPr>
      <w:r>
        <w:rPr>
          <w:rStyle w:val="NormalTok"/>
        </w:rPr>
        <w:t xml:space="preserve">experiment_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riment_1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 Non-Bina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 Scho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SEs or equival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levels or equival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Undergraduate Progra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Postgraduate Progra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l De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'Ethnicity'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Prefer not to respo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ttis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a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_40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Very unlike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like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ke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Perception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Perception_40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ot at all ris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ris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ly ris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ris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ris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Benefit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riskBenefit_40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o benefits at 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w benefi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 benefi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y benefi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at benefi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5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4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7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3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UMS_10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7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DoPL_18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ot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 Little Importance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 Some Importance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UMS_1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UMS_13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ot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 Little Importance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 Some Importance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Important To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experiment_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riment_1_Datase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Start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-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Progres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xperiment_1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riment_1_Datase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Fini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-</w:t>
      </w:r>
      <w:r>
        <w:rPr>
          <w:rStyle w:val="FunctionTok"/>
        </w:rPr>
        <w:t xml:space="preserve"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 xml:space="preserve">"Q52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dominance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PL_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stige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PL_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adership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PL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PL_16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P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ominanceQuestions, prestigeQuestions, leadershipQuestions)</w:t>
      </w:r>
      <w:r>
        <w:br/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minanceSu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dominance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tigeSu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prestige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ershipSu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leadershipQuestions])</w:t>
      </w:r>
      <w:r>
        <w:br/>
      </w:r>
      <w:r>
        <w:br/>
      </w:r>
      <w:r>
        <w:br/>
      </w:r>
      <w:r>
        <w:rPr>
          <w:rStyle w:val="NormalTok"/>
        </w:rPr>
        <w:t xml:space="preserve">risk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sk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2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3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4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Perception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skPerception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2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3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Perception_4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Benefit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skBenefit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2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3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Benefit_4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PL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PL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PL_1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thicalQuestions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ncialQuestions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AndSafetyQuestions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reationalQuestions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cialQuestions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_3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icalQuestions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Benefit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ncialQuestions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Benefit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AndSafetyQuestions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Benefit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reationalQuestions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Benefit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cialQuestions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Benefit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Benefit_3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icalQuestions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Perception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ncialQuestions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Perception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lthAndSafetyQuestions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Perception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reationalQuestions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Perception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cialQuestions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Perceptio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Perception_3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iskQuestions])</w:t>
      </w:r>
    </w:p>
    <w:p>
      <w:pPr>
        <w:pStyle w:val="SourceCode"/>
      </w:pP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isk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Perception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iskPerception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Benefit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iskBenefitQuestions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icalQuestionsRisk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ethicalQuestionsRisk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ialQuestionsRisk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financialQuestionsRisk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AndSafetyQuestionsRisk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healthAndSafetyQuestionsRisk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reationalQuestionsRisk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ecreationalQuestionsRisk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QuestionsRisk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socialQuestionsBenefit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icalQuestionsBenefit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ethicalQuestionsBenefit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ialQuestionsBenefit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financialQuestionsBenefit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AndSafetyQuestionsBenefit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healthAndSafetyQuestionsBenefit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reationalQuestionsBenefit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ecreationalQuestionsBenefit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QuestionsBenefit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socialQuestionsBenefit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icalQuestionsPercep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ethicalQuestionsPerception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ialQuestionsPercep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financialQuestionsPerception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AndSafetyQuestionsPercep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healthAndSafetyQuestionsPerception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reationalQuestionsPercep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recreationalQuestionsPerception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QuestionsPerception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socialQuestionsPerception]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PLSu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xperiment_1_Dataset[, DoPLQuestions])</w:t>
      </w:r>
      <w:r>
        <w:br/>
      </w:r>
      <w:r>
        <w:br/>
      </w:r>
      <w:r>
        <w:rPr>
          <w:rStyle w:val="NormalTok"/>
        </w:rPr>
        <w:t xml:space="preserve">plot_do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opldf, doplxcol, doplycol, dopltitle, doplgeom, doplColor){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pl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{{doplxcol }}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doplycol}}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{{doplColor}}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{doplgeom}}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dopl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.lab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 Non-Bin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e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riment_1_Dataset</w:t>
      </w:r>
      <w:r>
        <w:br/>
      </w:r>
      <w:r>
        <w:br/>
      </w:r>
      <w:r>
        <w:rPr>
          <w:rStyle w:val="NormalTok"/>
        </w:rPr>
        <w:t xml:space="preserve">my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nterkey, entervalue, rangeofdata){</w:t>
      </w:r>
      <w:r>
        <w:br/>
      </w:r>
      <w:r>
        <w:rPr>
          <w:rStyle w:val="NormalTok"/>
        </w:rPr>
        <w:t xml:space="preserve">  teste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riment_1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{{enterkey}}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{{entervalue}}, {{rangeofdata}}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experiment_1_Dataset, class)</w:t>
      </w:r>
    </w:p>
    <w:p>
      <w:pPr>
        <w:pStyle w:val="SourceCode"/>
      </w:pPr>
      <w:r>
        <w:rPr>
          <w:rStyle w:val="VerbatimChar"/>
        </w:rPr>
        <w:t xml:space="preserve">##                 Duration..in.seconds.                                   Age </w:t>
      </w:r>
      <w:r>
        <w:br/>
      </w:r>
      <w:r>
        <w:rPr>
          <w:rStyle w:val="VerbatimChar"/>
        </w:rPr>
        <w:t xml:space="preserve">##                           "character"                           "character" </w:t>
      </w:r>
      <w:r>
        <w:br/>
      </w:r>
      <w:r>
        <w:rPr>
          <w:rStyle w:val="VerbatimChar"/>
        </w:rPr>
        <w:t xml:space="preserve">##                                Gender                            Occupation </w:t>
      </w:r>
      <w:r>
        <w:br/>
      </w:r>
      <w:r>
        <w:rPr>
          <w:rStyle w:val="VerbatimChar"/>
        </w:rPr>
        <w:t xml:space="preserve">##                             "numeric"                           "character" </w:t>
      </w:r>
      <w:r>
        <w:br/>
      </w:r>
      <w:r>
        <w:rPr>
          <w:rStyle w:val="VerbatimChar"/>
        </w:rPr>
        <w:t xml:space="preserve">##                             Education                             Ethnicity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DoPL_1                                DoPL_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DoPL_3                                DoPL_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DoPL_5                                DoPL_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DoPL_7                                DoPL_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DoPL_9                               DoPL_1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DoPL_11                               DoPL_1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DoPL_13                               DoPL_1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DoPL_15                               DoPL_1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 UMS_1                                 UMS_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 UMS_3                                 UMS_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 UMS_5                                 UMS_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 UMS_7                                 UMS_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 UMS_9                                UMS_1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DoPL_17                               DoPL_1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UMS_11                                UMS_1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UMS_13                                risk_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risk_2                                risk_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risk_4                                risk_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risk_6                                risk_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risk_8                                risk_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10                               risk_1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12                               risk_1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14                               risk_1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16                               risk_1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18                               risk_1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20                               risk_2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22                               risk_2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24                               risk_2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26                               risk_2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28                               risk_2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30                               risk_3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32                               risk_3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34                               risk_3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36                               risk_3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38                               risk_3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40                                   Q75 </w:t>
      </w:r>
      <w:r>
        <w:br/>
      </w:r>
      <w:r>
        <w:rPr>
          <w:rStyle w:val="VerbatimChar"/>
        </w:rPr>
        <w:t xml:space="preserve">##                             "numeric"                           "character" </w:t>
      </w:r>
      <w:r>
        <w:br/>
      </w:r>
      <w:r>
        <w:rPr>
          <w:rStyle w:val="VerbatimChar"/>
        </w:rPr>
        <w:t xml:space="preserve">##                      riskPerception_1                      riskPerception_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riskPerception_3                      riskPerception_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riskPerception_5                      riskPerception_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riskPerception_7                      riskPerception_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riskPerception_9                     riskPerception_1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11                     riskPerception_1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13                     riskPerception_1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15                     riskPerception_1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17                     riskPerception_1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19                     riskPerception_2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21                     riskPerception_2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23                     riskPerception_2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25                     riskPerception_2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27                     riskPerception_2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29                     riskPerception_3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31                     riskPerception_3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33                     riskPerception_3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35                     riskPerception_3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37                     riskPerception_3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39                     riskPerception_4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   Q76                         riskBenefit_1 </w:t>
      </w:r>
      <w:r>
        <w:br/>
      </w:r>
      <w:r>
        <w:rPr>
          <w:rStyle w:val="VerbatimChar"/>
        </w:rPr>
        <w:t xml:space="preserve">##                           "character"                             "numeric" </w:t>
      </w:r>
      <w:r>
        <w:br/>
      </w:r>
      <w:r>
        <w:rPr>
          <w:rStyle w:val="VerbatimChar"/>
        </w:rPr>
        <w:t xml:space="preserve">##                         riskBenefit_2                         riskBenefit_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riskBenefit_4                         riskBenefit_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riskBenefit_6                         riskBenefit_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riskBenefit_8                         riskBenefit_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10                        riskBenefit_1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12                        riskBenefit_1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14                        riskBenefit_1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16                        riskBenefit_1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18                        riskBenefit_1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20                        riskBenefit_2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22                        riskBenefit_2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24                        riskBenefit_2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26                        riskBenefit_2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28                        riskBenefit_2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30                        riskBenefit_3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32                        riskBenefit_3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34                        riskBenefit_3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36                        riskBenefit_3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38                        riskBenefit_3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40                                 Q50.1 </w:t>
      </w:r>
      <w:r>
        <w:br/>
      </w:r>
      <w:r>
        <w:rPr>
          <w:rStyle w:val="VerbatimChar"/>
        </w:rPr>
        <w:t xml:space="preserve">##                             "numeric"                           "character" </w:t>
      </w:r>
      <w:r>
        <w:br/>
      </w:r>
      <w:r>
        <w:rPr>
          <w:rStyle w:val="VerbatimChar"/>
        </w:rPr>
        <w:t xml:space="preserve">##                          PROLIFIC_PID                          dominanceSum </w:t>
      </w:r>
      <w:r>
        <w:br/>
      </w:r>
      <w:r>
        <w:rPr>
          <w:rStyle w:val="VerbatimChar"/>
        </w:rPr>
        <w:t xml:space="preserve">##                           "character"                             "numeric" </w:t>
      </w:r>
      <w:r>
        <w:br/>
      </w:r>
      <w:r>
        <w:rPr>
          <w:rStyle w:val="VerbatimChar"/>
        </w:rPr>
        <w:t xml:space="preserve">##                           prestigeSum                         leadership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Sum                     riskPerception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Sum               ethicalQuestionsRisk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financialQuestionsRiskSum       healthAndSafetyQuestionsRisk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recreationalQuestionsRiskSum                socialQuestionsRisk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ethicalQuestionsBenefitSum          financialQuestionsBenefit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healthAndSafetyQuestionsBenefitSum       recreationalQuestionsBenefit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socialQuestionsBenefitSum         ethicalQuestionsPerception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financialQuestionsPerceptionSum healthAndSafetyQuestionsPerception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recreationalQuestionsPerceptionSum          socialQuestionsPerception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DoPLSum </w:t>
      </w:r>
      <w:r>
        <w:br/>
      </w:r>
      <w:r>
        <w:rPr>
          <w:rStyle w:val="VerbatimChar"/>
        </w:rPr>
        <w:t xml:space="preserve">##                             "numeric"</w:t>
      </w:r>
    </w:p>
    <w:p>
      <w:pPr>
        <w:pStyle w:val="SourceCode"/>
      </w:pP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NormalTok"/>
        </w:rPr>
        <w:t xml:space="preserve">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..in.seconds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xperiment_1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..in.seconds.))</w:t>
      </w:r>
    </w:p>
    <w:p>
      <w:pPr>
        <w:pStyle w:val="SourceCode"/>
      </w:pPr>
      <w:r>
        <w:rPr>
          <w:rStyle w:val="FunctionTok"/>
        </w:rPr>
        <w:t xml:space="preserve">datatable</w:t>
      </w:r>
      <w:r>
        <w:rPr>
          <w:rStyle w:val="NormalTok"/>
        </w:rPr>
        <w:t xml:space="preserve">(experiment_1_Dataset)</w:t>
      </w:r>
    </w:p>
    <w:p>
      <w:pPr>
        <w:pStyle w:val="FirstParagraph"/>
      </w:pPr>
      <w:r>
        <w:drawing>
          <wp:inline>
            <wp:extent cx="5334000" cy="1987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analysis-cleanu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Data tutorial</dc:title>
  <dc:creator>Andrew Ithurburn</dc:creator>
  <cp:keywords/>
  <dcterms:created xsi:type="dcterms:W3CDTF">2021-03-26T15:40:54Z</dcterms:created>
  <dcterms:modified xsi:type="dcterms:W3CDTF">2021-03-26T15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3/2021</vt:lpwstr>
  </property>
  <property fmtid="{D5CDD505-2E9C-101B-9397-08002B2CF9AE}" pid="3" name="output">
    <vt:lpwstr/>
  </property>
</Properties>
</file>